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473BEBB8" w:rsidR="00165C2A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712968">
            <w:t>October</w:t>
          </w:r>
          <w:r w:rsidR="0034326C">
            <w:t xml:space="preserve"> </w:t>
          </w:r>
          <w:r w:rsidR="00712968">
            <w:t>11</w:t>
          </w:r>
          <w:r w:rsidR="00196F39">
            <w:t>,</w:t>
          </w:r>
          <w:r>
            <w:t xml:space="preserve">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r w:rsidR="008301DC">
            <w:t>Teams</w:t>
          </w:r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43A3CDFE" w14:textId="42FDF805" w:rsidR="00454E88" w:rsidRDefault="000D4732" w:rsidP="00454E88">
          <w:pPr>
            <w:pStyle w:val="ListParagraph"/>
          </w:pPr>
          <w:r>
            <w:t>Old Business</w:t>
          </w:r>
        </w:p>
        <w:p w14:paraId="24209EDA" w14:textId="69DE1EE9" w:rsidR="00253D1B" w:rsidRDefault="00253D1B" w:rsidP="00253D1B">
          <w:pPr>
            <w:pStyle w:val="ListParagraph"/>
            <w:numPr>
              <w:ilvl w:val="1"/>
              <w:numId w:val="27"/>
            </w:numPr>
          </w:pPr>
          <w:r>
            <w:t>Finalize Executive Limitation quadrant language updates</w:t>
          </w:r>
        </w:p>
        <w:p w14:paraId="2014FC0C" w14:textId="3497266F" w:rsidR="00454E88" w:rsidRDefault="00454E88" w:rsidP="00454E88">
          <w:pPr>
            <w:pStyle w:val="ListParagraph"/>
            <w:numPr>
              <w:ilvl w:val="1"/>
              <w:numId w:val="27"/>
            </w:numPr>
          </w:pPr>
          <w:r>
            <w:t>Discuss council evaluations for executive limitations</w:t>
          </w:r>
        </w:p>
        <w:p w14:paraId="4EACCAA1" w14:textId="25AA4692" w:rsidR="000D4732" w:rsidRDefault="000D4732" w:rsidP="00CB3463">
          <w:pPr>
            <w:pStyle w:val="ListParagraph"/>
          </w:pPr>
          <w:r>
            <w:t>New Business</w:t>
          </w:r>
        </w:p>
        <w:p w14:paraId="68C697EF" w14:textId="3014761B" w:rsidR="00454E88" w:rsidRDefault="00454E88" w:rsidP="00454E88">
          <w:pPr>
            <w:pStyle w:val="ListParagraph"/>
            <w:numPr>
              <w:ilvl w:val="1"/>
              <w:numId w:val="27"/>
            </w:numPr>
          </w:pPr>
          <w:r>
            <w:t>Next steps to follow through on the full council’s decision to delegate work to this committee</w:t>
          </w:r>
        </w:p>
        <w:p w14:paraId="1C03C91F" w14:textId="3303ED61" w:rsidR="00454E88" w:rsidRDefault="00454E88" w:rsidP="00454E88">
          <w:pPr>
            <w:pStyle w:val="ListParagraph"/>
            <w:numPr>
              <w:ilvl w:val="1"/>
              <w:numId w:val="27"/>
            </w:numPr>
          </w:pPr>
          <w:r>
            <w:t>Finalize and propose questions and prompts</w:t>
          </w:r>
        </w:p>
        <w:p w14:paraId="38B67E1A" w14:textId="405F46B0" w:rsidR="00454E88" w:rsidRDefault="00454E88" w:rsidP="00454E88">
          <w:pPr>
            <w:pStyle w:val="ListParagraph"/>
            <w:numPr>
              <w:ilvl w:val="2"/>
              <w:numId w:val="27"/>
            </w:numPr>
          </w:pPr>
          <w:r>
            <w:t>Set a deadline and workplan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B6C40" w14:textId="77777777" w:rsidR="00C428A5" w:rsidRDefault="00C428A5" w:rsidP="003356A9">
      <w:r>
        <w:separator/>
      </w:r>
    </w:p>
  </w:endnote>
  <w:endnote w:type="continuationSeparator" w:id="0">
    <w:p w14:paraId="0D22DCF6" w14:textId="77777777" w:rsidR="00C428A5" w:rsidRDefault="00C428A5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70A0" w14:textId="77777777" w:rsidR="00BB4A92" w:rsidRDefault="00BB4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6E179DB6" w:rsidR="005B2DDF" w:rsidRPr="005B2DDF" w:rsidRDefault="00182C52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712968">
          <w:t>10</w:t>
        </w:r>
        <w:r w:rsidR="008507FE">
          <w:t>/</w:t>
        </w:r>
        <w:r w:rsidR="00712968">
          <w:t>11</w:t>
        </w:r>
        <w:r w:rsidR="00196F39">
          <w:t>/</w:t>
        </w:r>
        <w:r w:rsidR="008507FE">
          <w:t>22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389B1" w14:textId="77777777" w:rsidR="00C428A5" w:rsidRDefault="00C428A5" w:rsidP="003356A9">
      <w:r>
        <w:separator/>
      </w:r>
    </w:p>
  </w:footnote>
  <w:footnote w:type="continuationSeparator" w:id="0">
    <w:p w14:paraId="5DA4D00B" w14:textId="77777777" w:rsidR="00C428A5" w:rsidRDefault="00C428A5" w:rsidP="0033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AB535" w14:textId="77777777" w:rsidR="00BB4A92" w:rsidRDefault="00BB4A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91CC9" w14:textId="77777777" w:rsidR="00BB4A92" w:rsidRDefault="00BB4A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6C016" w14:textId="77777777" w:rsidR="00BB4A92" w:rsidRDefault="00BB4A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0.9pt;height:26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4652"/>
    <w:rsid w:val="00282084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65181"/>
    <w:rsid w:val="00B75051"/>
    <w:rsid w:val="00B859DE"/>
    <w:rsid w:val="00B97025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A37D2"/>
    <w:rsid w:val="00CB3463"/>
    <w:rsid w:val="00CB6830"/>
    <w:rsid w:val="00CC5E23"/>
    <w:rsid w:val="00CE3C73"/>
    <w:rsid w:val="00CE45B0"/>
    <w:rsid w:val="00CF4712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81C56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C56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9/20/22</vt:lpstr>
    </vt:vector>
  </TitlesOfParts>
  <Manager/>
  <Company>Minnesota Council on Disability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10/11/22</dc:title>
  <dc:subject>Meeting agenda</dc:subject>
  <dc:creator>David Dively</dc:creator>
  <cp:keywords/>
  <dc:description/>
  <cp:lastModifiedBy>Miller, Chad (MCD)</cp:lastModifiedBy>
  <cp:revision>2</cp:revision>
  <dcterms:created xsi:type="dcterms:W3CDTF">2022-10-07T13:57:00Z</dcterms:created>
  <dcterms:modified xsi:type="dcterms:W3CDTF">2022-10-07T13:5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